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7B1" w:rsidRDefault="00427AE5">
      <w:r>
        <w:t>Keyword: BHRT</w:t>
      </w:r>
    </w:p>
    <w:p w:rsidR="001707B1" w:rsidRDefault="00427AE5">
      <w:r>
        <w:t xml:space="preserve">Meta: </w:t>
      </w:r>
    </w:p>
    <w:p w:rsidR="00E1062B" w:rsidRDefault="00E1062B">
      <w:r>
        <w:t>BHRT or Bio-identical Hormone Replacement Therapy is a safe, effective and natural way to improve the symptoms of menopause.</w:t>
      </w:r>
    </w:p>
    <w:p w:rsidR="00E1062B" w:rsidRDefault="00E1062B">
      <w:r>
        <w:t>/BHRT for menopause</w:t>
      </w:r>
    </w:p>
    <w:p w:rsidR="00E1062B" w:rsidRDefault="00E1062B">
      <w:pPr>
        <w:rPr>
          <w:b/>
        </w:rPr>
      </w:pPr>
    </w:p>
    <w:p w:rsidR="001707B1" w:rsidRDefault="00E1062B">
      <w:pPr>
        <w:rPr>
          <w:b/>
        </w:rPr>
      </w:pPr>
      <w:r>
        <w:rPr>
          <w:b/>
        </w:rPr>
        <w:t>Image</w:t>
      </w:r>
    </w:p>
    <w:p w:rsidR="00E1062B" w:rsidRDefault="00E1062B">
      <w:r>
        <w:rPr>
          <w:b/>
        </w:rPr>
        <w:t xml:space="preserve">Caption </w:t>
      </w:r>
      <w:r>
        <w:t>BHRT or Bio-identical Hormone Replacement Therapy</w:t>
      </w:r>
      <w:r>
        <w:t xml:space="preserve"> is a safe, effective and natural way to improve the symptoms of menopause. </w:t>
      </w:r>
    </w:p>
    <w:p w:rsidR="00E1062B" w:rsidRDefault="00E1062B"/>
    <w:p w:rsidR="00E1062B" w:rsidRDefault="00E1062B" w:rsidP="00E1062B">
      <w:pPr>
        <w:jc w:val="center"/>
        <w:rPr>
          <w:b/>
        </w:rPr>
      </w:pPr>
      <w:r>
        <w:rPr>
          <w:b/>
        </w:rPr>
        <w:t>Bio-Identical Hormone Replacement Therapy (BHRT) for Menopause symptoms</w:t>
      </w:r>
    </w:p>
    <w:p w:rsidR="00E1062B" w:rsidRDefault="00E1062B"/>
    <w:p w:rsidR="001707B1" w:rsidRDefault="001707B1"/>
    <w:p w:rsidR="001707B1" w:rsidRDefault="00427AE5">
      <w:r>
        <w:t>Menopause can be a diffi</w:t>
      </w:r>
      <w:r w:rsidR="00E1062B">
        <w:t>cult transition for women. M</w:t>
      </w:r>
      <w:r>
        <w:t xml:space="preserve">enopause has varying stages and forms, </w:t>
      </w:r>
      <w:r w:rsidR="00E1062B">
        <w:t xml:space="preserve">and </w:t>
      </w:r>
      <w:r>
        <w:t xml:space="preserve">the effects can </w:t>
      </w:r>
      <w:r w:rsidR="00540910">
        <w:t>compromise</w:t>
      </w:r>
      <w:r w:rsidR="00E1062B">
        <w:t xml:space="preserve"> a women’s quality of living.</w:t>
      </w:r>
      <w:r>
        <w:t xml:space="preserve"> Many women’s ment</w:t>
      </w:r>
      <w:r>
        <w:t>al and physical health can decline in the throes of menopause, which is essentially caused by a hormonal imbalance.</w:t>
      </w:r>
    </w:p>
    <w:p w:rsidR="001707B1" w:rsidRDefault="001707B1"/>
    <w:p w:rsidR="001707B1" w:rsidRDefault="00427AE5">
      <w:r>
        <w:t>Now, an increasing number of women are turning to Bio-Identical Hormone Replacement Therapy (BHRT) to help reduce the negative effects of m</w:t>
      </w:r>
      <w:r>
        <w:t>enopause. BHRT helps restore balance within the body, replacing what has been depleted by menopause so that the body can regulate itself better.</w:t>
      </w:r>
    </w:p>
    <w:p w:rsidR="00E1062B" w:rsidRDefault="00E1062B"/>
    <w:p w:rsidR="00E1062B" w:rsidRPr="00E1062B" w:rsidRDefault="00E1062B" w:rsidP="00E1062B">
      <w:pPr>
        <w:jc w:val="right"/>
        <w:rPr>
          <w:u w:val="single"/>
        </w:rPr>
      </w:pPr>
      <w:r w:rsidRPr="00E1062B">
        <w:rPr>
          <w:u w:val="single"/>
        </w:rPr>
        <w:t>Learn more about BHRT &gt;&gt;</w:t>
      </w:r>
    </w:p>
    <w:p w:rsidR="00E1062B" w:rsidRDefault="00E1062B"/>
    <w:p w:rsidR="00E1062B" w:rsidRDefault="00E1062B">
      <w:r>
        <w:t>BHRT Benefits</w:t>
      </w:r>
    </w:p>
    <w:p w:rsidR="001707B1" w:rsidRDefault="001707B1"/>
    <w:p w:rsidR="001707B1" w:rsidRDefault="00427AE5">
      <w:r>
        <w:t xml:space="preserve">Millions of women are turning to BHRT to help rebalance their bodies — but what are the benefits? </w:t>
      </w:r>
      <w:r w:rsidR="00540910">
        <w:t>Here is</w:t>
      </w:r>
      <w:r>
        <w:t xml:space="preserve"> a non</w:t>
      </w:r>
      <w:r>
        <w:t>-comprehensive list:</w:t>
      </w:r>
    </w:p>
    <w:p w:rsidR="001707B1" w:rsidRDefault="001707B1"/>
    <w:p w:rsidR="001707B1" w:rsidRDefault="00427AE5">
      <w:pPr>
        <w:numPr>
          <w:ilvl w:val="0"/>
          <w:numId w:val="2"/>
        </w:numPr>
      </w:pPr>
      <w:r>
        <w:t>Helps rebalance and restore estrogen levels</w:t>
      </w:r>
    </w:p>
    <w:p w:rsidR="001707B1" w:rsidRDefault="00427AE5">
      <w:pPr>
        <w:numPr>
          <w:ilvl w:val="0"/>
          <w:numId w:val="2"/>
        </w:numPr>
      </w:pPr>
      <w:r>
        <w:t>Reduces menopausal symptoms such as hot flashes or night sweats</w:t>
      </w:r>
    </w:p>
    <w:p w:rsidR="001707B1" w:rsidRDefault="00427AE5">
      <w:pPr>
        <w:numPr>
          <w:ilvl w:val="0"/>
          <w:numId w:val="2"/>
        </w:numPr>
      </w:pPr>
      <w:r>
        <w:t>Improves memory and brain function</w:t>
      </w:r>
    </w:p>
    <w:p w:rsidR="001707B1" w:rsidRDefault="00427AE5">
      <w:pPr>
        <w:numPr>
          <w:ilvl w:val="0"/>
          <w:numId w:val="2"/>
        </w:numPr>
      </w:pPr>
      <w:r>
        <w:t>Relieves depression, anxiety, or changing moods</w:t>
      </w:r>
    </w:p>
    <w:p w:rsidR="001707B1" w:rsidRDefault="00427AE5">
      <w:pPr>
        <w:numPr>
          <w:ilvl w:val="0"/>
          <w:numId w:val="2"/>
        </w:numPr>
      </w:pPr>
      <w:r w:rsidRPr="00427AE5">
        <w:rPr>
          <w:noProof/>
        </w:rPr>
        <w:t>Helps</w:t>
      </w:r>
      <w:r>
        <w:t xml:space="preserve"> reduce weight gain and </w:t>
      </w:r>
      <w:r w:rsidRPr="00427AE5">
        <w:rPr>
          <w:noProof/>
        </w:rPr>
        <w:t>increase</w:t>
      </w:r>
      <w:r>
        <w:t xml:space="preserve"> musc</w:t>
      </w:r>
      <w:r>
        <w:t>le mass</w:t>
      </w:r>
    </w:p>
    <w:p w:rsidR="001707B1" w:rsidRDefault="00427AE5">
      <w:pPr>
        <w:numPr>
          <w:ilvl w:val="0"/>
          <w:numId w:val="2"/>
        </w:numPr>
      </w:pPr>
      <w:r>
        <w:t>Increases libido</w:t>
      </w:r>
    </w:p>
    <w:p w:rsidR="001707B1" w:rsidRDefault="00427AE5">
      <w:pPr>
        <w:numPr>
          <w:ilvl w:val="0"/>
          <w:numId w:val="2"/>
        </w:numPr>
      </w:pPr>
      <w:r>
        <w:t>Increases quality of sleep</w:t>
      </w:r>
    </w:p>
    <w:p w:rsidR="001707B1" w:rsidRDefault="00427AE5">
      <w:pPr>
        <w:numPr>
          <w:ilvl w:val="0"/>
          <w:numId w:val="2"/>
        </w:numPr>
      </w:pPr>
      <w:r>
        <w:t>Lowers risk of cardiovascular disease and osteoporosis (higher bone density)</w:t>
      </w:r>
    </w:p>
    <w:p w:rsidR="00E1062B" w:rsidRDefault="00E1062B"/>
    <w:p w:rsidR="00E1062B" w:rsidRDefault="00E1062B">
      <w:r>
        <w:t>Menopause Symptoms</w:t>
      </w:r>
    </w:p>
    <w:p w:rsidR="00E1062B" w:rsidRDefault="00E1062B" w:rsidP="00E1062B"/>
    <w:p w:rsidR="00E1062B" w:rsidRDefault="00E1062B" w:rsidP="00E1062B">
      <w:r>
        <w:t xml:space="preserve">When a woman enters menopause, there are three stages. These phases consist of perimenopause, menopause, and post-menopause. Perimenopause is the earliest phase to present, often showing up as many as eight-to-ten years prior to actual menopause. </w:t>
      </w:r>
      <w:r>
        <w:lastRenderedPageBreak/>
        <w:t>Perimenopause, however, is the first sign of a hormonal imbalance and can often have similar effects on the body.</w:t>
      </w:r>
    </w:p>
    <w:p w:rsidR="00E1062B" w:rsidRDefault="00E1062B"/>
    <w:p w:rsidR="001707B1" w:rsidRDefault="001707B1"/>
    <w:p w:rsidR="001707B1" w:rsidRDefault="00427AE5">
      <w:r>
        <w:t>Perimenopause can pr</w:t>
      </w:r>
      <w:r>
        <w:t>esent with several symptoms, including:</w:t>
      </w:r>
    </w:p>
    <w:p w:rsidR="001707B1" w:rsidRDefault="001707B1"/>
    <w:p w:rsidR="001707B1" w:rsidRDefault="00427AE5">
      <w:pPr>
        <w:numPr>
          <w:ilvl w:val="0"/>
          <w:numId w:val="1"/>
        </w:numPr>
      </w:pPr>
      <w:r>
        <w:t>Tenderness of breasts</w:t>
      </w:r>
    </w:p>
    <w:p w:rsidR="001707B1" w:rsidRDefault="00427AE5">
      <w:pPr>
        <w:numPr>
          <w:ilvl w:val="0"/>
          <w:numId w:val="1"/>
        </w:numPr>
      </w:pPr>
      <w:r>
        <w:t>Weight gain</w:t>
      </w:r>
    </w:p>
    <w:p w:rsidR="001707B1" w:rsidRDefault="00427AE5">
      <w:pPr>
        <w:numPr>
          <w:ilvl w:val="0"/>
          <w:numId w:val="1"/>
        </w:numPr>
      </w:pPr>
      <w:r>
        <w:t>Retaining water</w:t>
      </w:r>
    </w:p>
    <w:p w:rsidR="001707B1" w:rsidRDefault="00427AE5">
      <w:pPr>
        <w:numPr>
          <w:ilvl w:val="0"/>
          <w:numId w:val="1"/>
        </w:numPr>
      </w:pPr>
      <w:r>
        <w:t>Unstable moods or increased PMS symptoms</w:t>
      </w:r>
    </w:p>
    <w:p w:rsidR="001707B1" w:rsidRDefault="00427AE5">
      <w:pPr>
        <w:numPr>
          <w:ilvl w:val="0"/>
          <w:numId w:val="1"/>
        </w:numPr>
      </w:pPr>
      <w:r>
        <w:t>Decreased thyroid function (caused by increased production of thyroid binding globulin)</w:t>
      </w:r>
    </w:p>
    <w:p w:rsidR="001707B1" w:rsidRDefault="00427AE5">
      <w:pPr>
        <w:numPr>
          <w:ilvl w:val="0"/>
          <w:numId w:val="1"/>
        </w:numPr>
      </w:pPr>
      <w:r>
        <w:t>Irregular periods</w:t>
      </w:r>
    </w:p>
    <w:p w:rsidR="001707B1" w:rsidRDefault="00427AE5">
      <w:pPr>
        <w:numPr>
          <w:ilvl w:val="0"/>
          <w:numId w:val="1"/>
        </w:numPr>
      </w:pPr>
      <w:r>
        <w:t>Discomfort or pain during sex</w:t>
      </w:r>
    </w:p>
    <w:p w:rsidR="001707B1" w:rsidRDefault="00427AE5">
      <w:pPr>
        <w:numPr>
          <w:ilvl w:val="0"/>
          <w:numId w:val="1"/>
        </w:numPr>
      </w:pPr>
      <w:r>
        <w:t>Hair loss or hair thinning</w:t>
      </w:r>
    </w:p>
    <w:p w:rsidR="001707B1" w:rsidRDefault="00427AE5">
      <w:pPr>
        <w:numPr>
          <w:ilvl w:val="0"/>
          <w:numId w:val="1"/>
        </w:numPr>
      </w:pPr>
      <w:r>
        <w:t>Fibrocystic breast symptoms</w:t>
      </w:r>
    </w:p>
    <w:p w:rsidR="003F5A69" w:rsidRDefault="003F5A69" w:rsidP="003F5A69"/>
    <w:p w:rsidR="003F5A69" w:rsidRPr="003F5A69" w:rsidRDefault="003F5A69" w:rsidP="003F5A69">
      <w:pPr>
        <w:jc w:val="right"/>
        <w:rPr>
          <w:u w:val="single"/>
        </w:rPr>
      </w:pPr>
      <w:r w:rsidRPr="003F5A69">
        <w:rPr>
          <w:u w:val="single"/>
        </w:rPr>
        <w:t>Related Article: Non-Invasive Vaginal Rejuvenation &gt;&gt;</w:t>
      </w:r>
    </w:p>
    <w:p w:rsidR="001707B1" w:rsidRDefault="001707B1"/>
    <w:p w:rsidR="001707B1" w:rsidRDefault="00427AE5">
      <w:r>
        <w:t>Approximately one year after their last menstrual cycle, women then begin to experience full menopause. Menopause occurs when the woman’s body stops producing enough estr</w:t>
      </w:r>
      <w:r>
        <w:t xml:space="preserve">ogen for the ovaries to function properly. </w:t>
      </w:r>
    </w:p>
    <w:p w:rsidR="001707B1" w:rsidRDefault="001707B1"/>
    <w:p w:rsidR="001707B1" w:rsidRDefault="00427AE5">
      <w:r>
        <w:t xml:space="preserve">The symptoms of menopause are similar, albeit often more intense or </w:t>
      </w:r>
      <w:r w:rsidRPr="00427AE5">
        <w:rPr>
          <w:noProof/>
        </w:rPr>
        <w:t>frequent</w:t>
      </w:r>
      <w:r>
        <w:t xml:space="preserve"> than those of perimenopause. Additional symptoms of menopause include symptoms of arthritis, a higher number of fine lines or wrinkle</w:t>
      </w:r>
      <w:r>
        <w:t>s, vaginal dryness, and urinary incontinence.</w:t>
      </w:r>
    </w:p>
    <w:p w:rsidR="00E1062B" w:rsidRDefault="00E1062B"/>
    <w:p w:rsidR="00E1062B" w:rsidRDefault="00E1062B">
      <w:r>
        <w:t xml:space="preserve">How Does BHRT Alleviate the Symptoms of </w:t>
      </w:r>
      <w:r w:rsidR="00540910">
        <w:t>Menopause?</w:t>
      </w:r>
    </w:p>
    <w:p w:rsidR="001707B1" w:rsidRDefault="001707B1"/>
    <w:p w:rsidR="001707B1" w:rsidRDefault="00427AE5">
      <w:r>
        <w:t xml:space="preserve">Bio-identical Hormone Replacement Therapy is growing in popularity </w:t>
      </w:r>
      <w:r w:rsidR="00E1062B">
        <w:t xml:space="preserve">as a solution to help </w:t>
      </w:r>
      <w:r w:rsidR="00540910">
        <w:t>with symptoms</w:t>
      </w:r>
      <w:r w:rsidR="00E1062B">
        <w:t xml:space="preserve"> of menopause</w:t>
      </w:r>
      <w:r>
        <w:t>. BHRT often utilizes hormone pellets that contain a custom-made formula of estrogen and progesterone</w:t>
      </w:r>
      <w:r>
        <w:t xml:space="preserve"> intended to be nearly identical to those naturally </w:t>
      </w:r>
      <w:r w:rsidR="00E1062B">
        <w:t>occurring</w:t>
      </w:r>
      <w:r>
        <w:t xml:space="preserve"> in the woman’s body.</w:t>
      </w:r>
    </w:p>
    <w:p w:rsidR="003F5A69" w:rsidRPr="003F5A69" w:rsidRDefault="003F5A69" w:rsidP="003F5A69">
      <w:pPr>
        <w:jc w:val="right"/>
        <w:rPr>
          <w:u w:val="single"/>
        </w:rPr>
      </w:pPr>
    </w:p>
    <w:p w:rsidR="003F5A69" w:rsidRPr="003F5A69" w:rsidRDefault="003F5A69" w:rsidP="003F5A69">
      <w:pPr>
        <w:jc w:val="right"/>
        <w:rPr>
          <w:u w:val="single"/>
        </w:rPr>
      </w:pPr>
      <w:r w:rsidRPr="003F5A69">
        <w:rPr>
          <w:u w:val="single"/>
        </w:rPr>
        <w:t>Related Article: O-Shot | The Orgasm Shot for Women &gt;&gt;</w:t>
      </w:r>
    </w:p>
    <w:p w:rsidR="001707B1" w:rsidRPr="003F5A69" w:rsidRDefault="001707B1" w:rsidP="003F5A69">
      <w:pPr>
        <w:jc w:val="right"/>
        <w:rPr>
          <w:u w:val="single"/>
        </w:rPr>
      </w:pPr>
    </w:p>
    <w:p w:rsidR="001707B1" w:rsidRDefault="00427AE5">
      <w:r>
        <w:t xml:space="preserve">Studies have shown that BHRT is a safe and effective option for women undergoing </w:t>
      </w:r>
      <w:r w:rsidR="00540910">
        <w:t>perimenopause</w:t>
      </w:r>
      <w:r>
        <w:t xml:space="preserve"> or menopausal symptoms and the resulting hormonal imbalances. In turn, using </w:t>
      </w:r>
      <w:r>
        <w:t xml:space="preserve">BHRT can help women feel younger, stronger, and healthier. </w:t>
      </w:r>
    </w:p>
    <w:p w:rsidR="001707B1" w:rsidRDefault="001707B1"/>
    <w:p w:rsidR="001707B1" w:rsidRDefault="00427AE5">
      <w:r>
        <w:t>Using BHRT can take a few weeks before symptoms begin to show a reduced presence. It is advisable to consult with a professional to determine the best course of action when considering hormone re</w:t>
      </w:r>
      <w:r>
        <w:t>placement. However, BHRT has been shown to be one of the best options as it replaces the missing hormones with something that the body can recognize as nearly identical. This helps make the transition and therapy easier on the patient.</w:t>
      </w:r>
    </w:p>
    <w:p w:rsidR="00B96BE0" w:rsidRDefault="00B96BE0"/>
    <w:p w:rsidR="00B96BE0" w:rsidRDefault="00B96BE0">
      <w:r>
        <w:t>BHRT in Fall River, MA</w:t>
      </w:r>
    </w:p>
    <w:p w:rsidR="001707B1" w:rsidRDefault="001707B1"/>
    <w:p w:rsidR="001707B1" w:rsidRDefault="00427AE5">
      <w:r>
        <w:t xml:space="preserve">To find out </w:t>
      </w:r>
      <w:r w:rsidR="00B96BE0">
        <w:t>if</w:t>
      </w:r>
      <w:r>
        <w:t xml:space="preserve"> BHRT is a good option for you</w:t>
      </w:r>
      <w:r>
        <w:t xml:space="preserve">, contact </w:t>
      </w:r>
      <w:r w:rsidR="00B96BE0">
        <w:t>Studio Eros</w:t>
      </w:r>
      <w:r>
        <w:t xml:space="preserve"> to set up an initial consultation. Hormonal imbalances are a commonality among women. In fact, most women will experience this issue at some point in their lives. Therefore, </w:t>
      </w:r>
      <w:r w:rsidR="00540910">
        <w:t>it is</w:t>
      </w:r>
      <w:r>
        <w:t xml:space="preserve"> best to explore options and find the best treatment for your situation. </w:t>
      </w:r>
      <w:r w:rsidR="00B96BE0">
        <w:t xml:space="preserve">Schedule a consultation online or by calling </w:t>
      </w:r>
      <w:r w:rsidR="00B96BE0">
        <w:rPr>
          <w:rFonts w:ascii="Calibri" w:hAnsi="Calibri" w:cs="Calibri"/>
        </w:rPr>
        <w:t>(877) 577-5476</w:t>
      </w:r>
      <w:r w:rsidR="00B96BE0">
        <w:rPr>
          <w:rFonts w:ascii="Calibri" w:hAnsi="Calibri" w:cs="Calibri"/>
        </w:rPr>
        <w:t>.</w:t>
      </w:r>
    </w:p>
    <w:p w:rsidR="001707B1" w:rsidRDefault="001707B1"/>
    <w:p w:rsidR="001707B1" w:rsidRDefault="001707B1"/>
    <w:p w:rsidR="001707B1" w:rsidRDefault="001707B1"/>
    <w:p w:rsidR="001707B1" w:rsidRDefault="001707B1">
      <w:bookmarkStart w:id="0" w:name="_GoBack"/>
      <w:bookmarkEnd w:id="0"/>
    </w:p>
    <w:sectPr w:rsidR="001707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02847"/>
    <w:multiLevelType w:val="multilevel"/>
    <w:tmpl w:val="EAECF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93060BD"/>
    <w:multiLevelType w:val="multilevel"/>
    <w:tmpl w:val="15C80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a0NDU3MzY2NDA3MjE3sTRQ0lEKTi0uzszPAykwrAUAf0HKHywAAAA="/>
  </w:docVars>
  <w:rsids>
    <w:rsidRoot w:val="001707B1"/>
    <w:rsid w:val="001707B1"/>
    <w:rsid w:val="003F5A69"/>
    <w:rsid w:val="00427AE5"/>
    <w:rsid w:val="00540910"/>
    <w:rsid w:val="00B96BE0"/>
    <w:rsid w:val="00E10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5</cp:revision>
  <dcterms:created xsi:type="dcterms:W3CDTF">2019-02-27T17:48:00Z</dcterms:created>
  <dcterms:modified xsi:type="dcterms:W3CDTF">2019-02-27T18:02:00Z</dcterms:modified>
</cp:coreProperties>
</file>